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E56C2" w14:textId="4C1F8477" w:rsidR="00294E26" w:rsidRDefault="00157DC4" w:rsidP="00E82176">
      <w:pPr>
        <w:tabs>
          <w:tab w:val="left" w:pos="570"/>
          <w:tab w:val="left" w:pos="1590"/>
        </w:tabs>
        <w:spacing w:before="1"/>
        <w:ind w:left="150"/>
        <w:rPr>
          <w:rFonts w:ascii="Arial"/>
          <w:b/>
          <w:sz w:val="26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3955FB2B" wp14:editId="7D91C3B6">
            <wp:simplePos x="0" y="0"/>
            <wp:positionH relativeFrom="page">
              <wp:posOffset>5370619</wp:posOffset>
            </wp:positionH>
            <wp:positionV relativeFrom="paragraph">
              <wp:posOffset>-5808</wp:posOffset>
            </wp:positionV>
            <wp:extent cx="1805091" cy="462646"/>
            <wp:effectExtent l="0" t="0" r="5080" b="0"/>
            <wp:wrapNone/>
            <wp:docPr id="1" name="image1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5091" cy="4626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12F2F2" w14:textId="77777777" w:rsidR="00294E26" w:rsidRDefault="00294E26">
      <w:pPr>
        <w:pStyle w:val="BodyText"/>
        <w:spacing w:before="5"/>
        <w:rPr>
          <w:rFonts w:ascii="Arial"/>
          <w:b/>
          <w:sz w:val="22"/>
        </w:rPr>
      </w:pPr>
    </w:p>
    <w:p w14:paraId="12FEF6AC" w14:textId="69D907A2" w:rsidR="00294E26" w:rsidRDefault="00157DC4">
      <w:pPr>
        <w:ind w:left="120"/>
        <w:jc w:val="both"/>
        <w:rPr>
          <w:b/>
          <w:sz w:val="28"/>
        </w:rPr>
      </w:pPr>
      <w:r>
        <w:rPr>
          <w:b/>
          <w:sz w:val="28"/>
        </w:rPr>
        <w:t>COACHING PLAN</w:t>
      </w:r>
      <w:r w:rsidR="00EC209D">
        <w:rPr>
          <w:b/>
          <w:sz w:val="28"/>
        </w:rPr>
        <w:t xml:space="preserve"> FOLLOW UP </w:t>
      </w:r>
      <w:r w:rsidR="00014846">
        <w:rPr>
          <w:b/>
          <w:sz w:val="28"/>
        </w:rPr>
        <w:t>WORKSHEET</w:t>
      </w:r>
    </w:p>
    <w:p w14:paraId="5A49E645" w14:textId="1C427212" w:rsidR="00294E26" w:rsidRDefault="00157DC4" w:rsidP="006A3807">
      <w:pPr>
        <w:pStyle w:val="BodyText"/>
        <w:tabs>
          <w:tab w:val="left" w:pos="6552"/>
          <w:tab w:val="left" w:pos="7319"/>
          <w:tab w:val="left" w:pos="10362"/>
        </w:tabs>
        <w:spacing w:before="229" w:line="480" w:lineRule="auto"/>
        <w:ind w:left="120" w:right="443"/>
        <w:jc w:val="both"/>
      </w:pPr>
      <w:r>
        <w:t>T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yWSU</w:t>
      </w:r>
      <w:r>
        <w:rPr>
          <w:spacing w:val="-9"/>
        </w:rPr>
        <w:t xml:space="preserve"> </w:t>
      </w:r>
      <w:r>
        <w:t>ID:</w:t>
      </w:r>
      <w:r>
        <w:rPr>
          <w:spacing w:val="16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Position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 w:rsidR="006A3807">
        <w:t xml:space="preserve"> </w:t>
      </w:r>
      <w:r>
        <w:rPr>
          <w:u w:val="single"/>
        </w:rPr>
        <w:tab/>
      </w:r>
      <w:r>
        <w:t xml:space="preserve"> From:</w:t>
      </w:r>
      <w:r>
        <w:rPr>
          <w:spacing w:val="10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w w:val="25"/>
          <w:u w:val="single"/>
        </w:rPr>
        <w:t xml:space="preserve"> </w:t>
      </w:r>
    </w:p>
    <w:p w14:paraId="6013D156" w14:textId="77777777" w:rsidR="00294E26" w:rsidRDefault="00157DC4">
      <w:pPr>
        <w:pStyle w:val="BodyText"/>
        <w:tabs>
          <w:tab w:val="left" w:pos="6572"/>
        </w:tabs>
        <w:ind w:left="120"/>
        <w:jc w:val="both"/>
      </w:pPr>
      <w:r>
        <w:t>Subject:</w:t>
      </w:r>
      <w:r>
        <w:rPr>
          <w:spacing w:val="1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352BC23" w14:textId="0DC0457B" w:rsidR="00294E26" w:rsidRDefault="00005FF6">
      <w:pPr>
        <w:pStyle w:val="BodyText"/>
        <w:ind w:left="11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3CE53D7" wp14:editId="45A95F78">
                <wp:extent cx="6697980" cy="184150"/>
                <wp:effectExtent l="4445" t="1905" r="3175" b="4445"/>
                <wp:docPr id="205441851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980" cy="184150"/>
                        </a:xfrm>
                        <a:prstGeom prst="rect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E2BF3D" w14:textId="77777777" w:rsidR="00294E26" w:rsidRDefault="00157DC4">
                            <w:pPr>
                              <w:spacing w:before="56"/>
                              <w:ind w:left="40"/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"Subject"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above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describ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typ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unmet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xpectations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.e.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nappropriat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behavior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policy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violation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 w:rsidRPr="00E82176"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unmet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performanc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xpectations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tc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CE53D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527.4pt;height:1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" fillcolor="#bfbfbf" stroked="f">
                <v:textbox inset="0,0,0,0">
                  <w:txbxContent>
                    <w:p w14:paraId="42E2BF3D" w14:textId="77777777" w:rsidR="00294E26" w:rsidRDefault="00157DC4">
                      <w:pPr>
                        <w:spacing w:before="56"/>
                        <w:ind w:left="40"/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n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"Subject"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above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describ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the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typ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of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unmet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xpectations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–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.e.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nappropriat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behavior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policy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violation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 w:rsidRPr="00E82176">
                        <w:rPr>
                          <w:rFonts w:ascii="Arial" w:hAnsi="Arial"/>
                          <w:w w:val="105"/>
                          <w:sz w:val="16"/>
                        </w:rPr>
                        <w:t>unmet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performanc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xpectations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tc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094D38" w14:textId="21FB37FD" w:rsidR="00EC209D" w:rsidRPr="00DE582B" w:rsidRDefault="00005FF6" w:rsidP="00EC209D">
      <w:pPr>
        <w:spacing w:before="191"/>
        <w:ind w:left="120"/>
        <w:jc w:val="both"/>
        <w:rPr>
          <w:b/>
          <w:sz w:val="24"/>
          <w:szCs w:val="24"/>
          <w:u w:val="thick"/>
        </w:rPr>
      </w:pPr>
      <w:r w:rsidRPr="00DE582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31A73" wp14:editId="23513281">
                <wp:simplePos x="0" y="0"/>
                <wp:positionH relativeFrom="page">
                  <wp:posOffset>466725</wp:posOffset>
                </wp:positionH>
                <wp:positionV relativeFrom="paragraph">
                  <wp:posOffset>-4445</wp:posOffset>
                </wp:positionV>
                <wp:extent cx="6667500" cy="9525"/>
                <wp:effectExtent l="0" t="0" r="0" b="0"/>
                <wp:wrapNone/>
                <wp:docPr id="1941441909" name="Lin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67500" cy="952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4C18D0" id="Line 10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.75pt,-.35pt" to="561.7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" strokeweight="2.25pt">
                <w10:wrap anchorx="page"/>
              </v:line>
            </w:pict>
          </mc:Fallback>
        </mc:AlternateContent>
      </w:r>
      <w:r w:rsidR="00EC209D" w:rsidRPr="00DE582B">
        <w:rPr>
          <w:b/>
          <w:sz w:val="24"/>
          <w:szCs w:val="24"/>
          <w:u w:val="thick"/>
        </w:rPr>
        <w:t>Progress on Previous Commitments</w:t>
      </w:r>
    </w:p>
    <w:p w14:paraId="3D5BA8B7" w14:textId="22B4EB66" w:rsidR="00EC209D" w:rsidRPr="00DE582B" w:rsidRDefault="00DE582B" w:rsidP="00EC209D">
      <w:pPr>
        <w:pStyle w:val="BodyText"/>
        <w:ind w:left="120"/>
        <w:jc w:val="both"/>
      </w:pPr>
      <w:r w:rsidRPr="00DE582B">
        <w:t>Employee</w:t>
      </w:r>
      <w:r w:rsidR="00EC209D" w:rsidRPr="00DE582B">
        <w:t xml:space="preserve"> Commitments from Coaching Plan: </w:t>
      </w:r>
      <w:r w:rsidR="00EC209D" w:rsidRPr="00DE582B">
        <w:rPr>
          <w:highlight w:val="lightGray"/>
        </w:rPr>
        <w:t xml:space="preserve">(Copy </w:t>
      </w:r>
      <w:r w:rsidR="00D66541" w:rsidRPr="00DE582B">
        <w:rPr>
          <w:highlight w:val="lightGray"/>
        </w:rPr>
        <w:t>Commitment(s)</w:t>
      </w:r>
      <w:r w:rsidR="00EC209D" w:rsidRPr="00DE582B">
        <w:rPr>
          <w:highlight w:val="lightGray"/>
        </w:rPr>
        <w:t xml:space="preserve"> here from the Original Plan</w:t>
      </w:r>
      <w:r w:rsidR="00D66541" w:rsidRPr="00DE582B">
        <w:rPr>
          <w:highlight w:val="lightGray"/>
        </w:rPr>
        <w:t xml:space="preserve"> or Follow Up</w:t>
      </w:r>
      <w:r w:rsidR="00EC209D" w:rsidRPr="00DE582B">
        <w:rPr>
          <w:highlight w:val="lightGray"/>
        </w:rPr>
        <w:t>).</w:t>
      </w:r>
    </w:p>
    <w:p w14:paraId="22DE344F" w14:textId="77777777" w:rsidR="00EC209D" w:rsidRPr="00DE582B" w:rsidRDefault="00EC209D" w:rsidP="00DE582B">
      <w:pPr>
        <w:pStyle w:val="BodyText"/>
        <w:spacing w:before="240"/>
        <w:ind w:left="120"/>
        <w:jc w:val="both"/>
      </w:pPr>
    </w:p>
    <w:p w14:paraId="5259FD20" w14:textId="77777777" w:rsidR="00EC209D" w:rsidRPr="00DE582B" w:rsidRDefault="00EC209D">
      <w:pPr>
        <w:pStyle w:val="BodyText"/>
        <w:ind w:left="120"/>
        <w:jc w:val="both"/>
      </w:pPr>
    </w:p>
    <w:p w14:paraId="71D456BF" w14:textId="77777777" w:rsidR="00294E26" w:rsidRPr="00DE582B" w:rsidRDefault="00294E26" w:rsidP="00DE582B">
      <w:pPr>
        <w:pStyle w:val="BodyText"/>
        <w:ind w:left="180"/>
      </w:pPr>
    </w:p>
    <w:p w14:paraId="7A10C6A8" w14:textId="77777777" w:rsidR="00294E26" w:rsidRPr="00DE582B" w:rsidRDefault="00294E26">
      <w:pPr>
        <w:pStyle w:val="BodyText"/>
      </w:pPr>
    </w:p>
    <w:p w14:paraId="172C50D7" w14:textId="7B4ABDC8" w:rsidR="00294E26" w:rsidRPr="00DE582B" w:rsidRDefault="00EC209D" w:rsidP="00EC209D">
      <w:pPr>
        <w:pStyle w:val="BodyText"/>
        <w:ind w:left="90"/>
      </w:pPr>
      <w:r w:rsidRPr="00DE582B">
        <w:t xml:space="preserve">Employee Progress to Date: </w:t>
      </w:r>
      <w:r w:rsidRPr="00DE582B">
        <w:rPr>
          <w:highlight w:val="lightGray"/>
        </w:rPr>
        <w:t>(What has improved</w:t>
      </w:r>
      <w:r w:rsidR="0013429E">
        <w:rPr>
          <w:highlight w:val="lightGray"/>
        </w:rPr>
        <w:t xml:space="preserve"> or </w:t>
      </w:r>
      <w:r w:rsidRPr="00DE582B">
        <w:rPr>
          <w:highlight w:val="lightGray"/>
        </w:rPr>
        <w:t>still needs work</w:t>
      </w:r>
      <w:r w:rsidR="006F5CDA">
        <w:rPr>
          <w:highlight w:val="lightGray"/>
        </w:rPr>
        <w:t xml:space="preserve"> from expectations </w:t>
      </w:r>
      <w:r w:rsidR="0013429E">
        <w:rPr>
          <w:highlight w:val="lightGray"/>
        </w:rPr>
        <w:t>set</w:t>
      </w:r>
      <w:r w:rsidRPr="00DE582B">
        <w:rPr>
          <w:highlight w:val="lightGray"/>
        </w:rPr>
        <w:t>?</w:t>
      </w:r>
      <w:r w:rsidR="0013429E">
        <w:t xml:space="preserve"> </w:t>
      </w:r>
      <w:r w:rsidR="0013429E" w:rsidRPr="0013429E">
        <w:rPr>
          <w:highlight w:val="lightGray"/>
        </w:rPr>
        <w:t>Provide examples.</w:t>
      </w:r>
      <w:r w:rsidR="00C703D0">
        <w:t>)</w:t>
      </w:r>
      <w:r w:rsidR="0013429E">
        <w:t xml:space="preserve"> </w:t>
      </w:r>
    </w:p>
    <w:p w14:paraId="1A25F357" w14:textId="77777777" w:rsidR="00294E26" w:rsidRPr="00DE582B" w:rsidRDefault="00294E26" w:rsidP="00DE582B">
      <w:pPr>
        <w:pStyle w:val="BodyText"/>
        <w:spacing w:before="240"/>
        <w:ind w:left="180"/>
      </w:pPr>
    </w:p>
    <w:p w14:paraId="30E957C1" w14:textId="77777777" w:rsidR="00D66541" w:rsidRPr="00DE582B" w:rsidRDefault="00D66541" w:rsidP="00DE582B">
      <w:pPr>
        <w:pStyle w:val="BodyText"/>
        <w:ind w:left="180"/>
      </w:pPr>
    </w:p>
    <w:p w14:paraId="3EE486A7" w14:textId="77777777" w:rsidR="00D66541" w:rsidRPr="00DE582B" w:rsidRDefault="00D66541" w:rsidP="00DE582B">
      <w:pPr>
        <w:pStyle w:val="BodyText"/>
        <w:ind w:left="180"/>
      </w:pPr>
    </w:p>
    <w:p w14:paraId="3CF52307" w14:textId="77777777" w:rsidR="00294E26" w:rsidRPr="00DE582B" w:rsidRDefault="00294E26" w:rsidP="00DE582B">
      <w:pPr>
        <w:pStyle w:val="BodyText"/>
        <w:ind w:left="180"/>
      </w:pPr>
    </w:p>
    <w:p w14:paraId="2C884316" w14:textId="7E13419E" w:rsidR="00EC209D" w:rsidRPr="00DE582B" w:rsidRDefault="00EC209D" w:rsidP="00DE582B">
      <w:pPr>
        <w:ind w:left="120"/>
        <w:jc w:val="both"/>
        <w:rPr>
          <w:sz w:val="24"/>
          <w:szCs w:val="24"/>
        </w:rPr>
      </w:pPr>
      <w:r w:rsidRPr="00DE582B">
        <w:rPr>
          <w:sz w:val="24"/>
          <w:szCs w:val="24"/>
        </w:rPr>
        <w:t>Employee Reflection: (Share perspective on challenges, successes, or adjustments needed)</w:t>
      </w:r>
      <w:r w:rsidR="00D66541" w:rsidRPr="00DE582B">
        <w:rPr>
          <w:sz w:val="24"/>
          <w:szCs w:val="24"/>
        </w:rPr>
        <w:t>.</w:t>
      </w:r>
    </w:p>
    <w:p w14:paraId="1483FC1C" w14:textId="77777777" w:rsidR="00D66541" w:rsidRPr="00DE582B" w:rsidRDefault="00D66541" w:rsidP="00DE582B">
      <w:pPr>
        <w:spacing w:before="240"/>
        <w:ind w:left="120"/>
        <w:jc w:val="both"/>
        <w:rPr>
          <w:sz w:val="24"/>
          <w:szCs w:val="24"/>
        </w:rPr>
      </w:pPr>
    </w:p>
    <w:p w14:paraId="7848E44F" w14:textId="77777777" w:rsidR="00D66541" w:rsidRPr="00DE582B" w:rsidRDefault="00D66541" w:rsidP="00DE582B">
      <w:pPr>
        <w:ind w:left="120"/>
        <w:jc w:val="both"/>
        <w:rPr>
          <w:sz w:val="24"/>
          <w:szCs w:val="24"/>
        </w:rPr>
      </w:pPr>
    </w:p>
    <w:p w14:paraId="06D3725D" w14:textId="77777777" w:rsidR="00D66541" w:rsidRPr="00DE582B" w:rsidRDefault="00D66541" w:rsidP="00DE582B">
      <w:pPr>
        <w:ind w:left="120"/>
        <w:jc w:val="both"/>
        <w:rPr>
          <w:sz w:val="24"/>
          <w:szCs w:val="24"/>
        </w:rPr>
      </w:pPr>
    </w:p>
    <w:p w14:paraId="4AC1B046" w14:textId="77777777" w:rsidR="00DE582B" w:rsidRDefault="00DE582B" w:rsidP="00DE582B">
      <w:pPr>
        <w:ind w:left="120"/>
        <w:jc w:val="both"/>
        <w:rPr>
          <w:b/>
          <w:sz w:val="24"/>
          <w:szCs w:val="24"/>
          <w:u w:val="thick"/>
        </w:rPr>
      </w:pPr>
    </w:p>
    <w:p w14:paraId="32E281E0" w14:textId="71D27E5B" w:rsidR="00D66541" w:rsidRPr="00DE582B" w:rsidRDefault="00D66541" w:rsidP="00DE582B">
      <w:pPr>
        <w:ind w:left="120"/>
        <w:jc w:val="both"/>
        <w:rPr>
          <w:b/>
          <w:sz w:val="24"/>
          <w:szCs w:val="24"/>
          <w:u w:val="thick"/>
        </w:rPr>
      </w:pPr>
      <w:r w:rsidRPr="00DE582B">
        <w:rPr>
          <w:b/>
          <w:sz w:val="24"/>
          <w:szCs w:val="24"/>
          <w:u w:val="thick"/>
        </w:rPr>
        <w:t>Support &amp; Resources</w:t>
      </w:r>
    </w:p>
    <w:p w14:paraId="65FC745E" w14:textId="62127878" w:rsidR="00D66541" w:rsidRPr="00DE582B" w:rsidRDefault="00D66541" w:rsidP="00DE582B">
      <w:pPr>
        <w:ind w:left="120"/>
        <w:jc w:val="both"/>
        <w:rPr>
          <w:bCs/>
          <w:sz w:val="24"/>
          <w:szCs w:val="24"/>
        </w:rPr>
      </w:pPr>
      <w:r w:rsidRPr="00DE582B">
        <w:rPr>
          <w:bCs/>
          <w:sz w:val="24"/>
          <w:szCs w:val="24"/>
        </w:rPr>
        <w:t>Assistance provided by Leadership since last meeting:</w:t>
      </w:r>
    </w:p>
    <w:p w14:paraId="21092A65" w14:textId="77777777" w:rsidR="00D66541" w:rsidRPr="00DE582B" w:rsidRDefault="00D66541" w:rsidP="00DE582B">
      <w:pPr>
        <w:spacing w:before="240"/>
        <w:ind w:left="120"/>
        <w:jc w:val="both"/>
        <w:rPr>
          <w:bCs/>
          <w:sz w:val="24"/>
          <w:szCs w:val="24"/>
        </w:rPr>
      </w:pPr>
    </w:p>
    <w:p w14:paraId="42A0F42B" w14:textId="77777777" w:rsidR="00D66541" w:rsidRPr="00DE582B" w:rsidRDefault="00D66541" w:rsidP="00DE582B">
      <w:pPr>
        <w:ind w:left="120"/>
        <w:jc w:val="both"/>
        <w:rPr>
          <w:bCs/>
          <w:sz w:val="24"/>
          <w:szCs w:val="24"/>
        </w:rPr>
      </w:pPr>
    </w:p>
    <w:p w14:paraId="22674484" w14:textId="77777777" w:rsidR="00DE582B" w:rsidRDefault="00DE582B" w:rsidP="006A3807">
      <w:pPr>
        <w:ind w:left="120"/>
        <w:jc w:val="both"/>
        <w:rPr>
          <w:bCs/>
          <w:sz w:val="24"/>
          <w:szCs w:val="24"/>
        </w:rPr>
      </w:pPr>
    </w:p>
    <w:p w14:paraId="3DBAD92B" w14:textId="77777777" w:rsidR="0021436F" w:rsidRDefault="0021436F" w:rsidP="006A3807">
      <w:pPr>
        <w:ind w:left="120"/>
        <w:jc w:val="both"/>
        <w:rPr>
          <w:bCs/>
          <w:sz w:val="24"/>
          <w:szCs w:val="24"/>
        </w:rPr>
      </w:pPr>
    </w:p>
    <w:p w14:paraId="2DCED4AF" w14:textId="6EBC3E1D" w:rsidR="00D66541" w:rsidRPr="00DE582B" w:rsidRDefault="00D66541" w:rsidP="00DE582B">
      <w:pPr>
        <w:ind w:left="120"/>
        <w:jc w:val="both"/>
        <w:rPr>
          <w:bCs/>
          <w:sz w:val="24"/>
          <w:szCs w:val="24"/>
        </w:rPr>
      </w:pPr>
      <w:r w:rsidRPr="00DE582B">
        <w:rPr>
          <w:bCs/>
          <w:sz w:val="24"/>
          <w:szCs w:val="24"/>
        </w:rPr>
        <w:t>Additional support requested by Employee:</w:t>
      </w:r>
    </w:p>
    <w:p w14:paraId="7FD76740" w14:textId="77777777" w:rsidR="00D66541" w:rsidRPr="00DE582B" w:rsidRDefault="00D66541" w:rsidP="00D66541">
      <w:pPr>
        <w:spacing w:before="184"/>
        <w:ind w:left="120"/>
        <w:jc w:val="both"/>
        <w:rPr>
          <w:bCs/>
          <w:sz w:val="24"/>
          <w:szCs w:val="24"/>
        </w:rPr>
      </w:pPr>
    </w:p>
    <w:p w14:paraId="0BA8DC2C" w14:textId="77777777" w:rsidR="00D66541" w:rsidRDefault="00D66541" w:rsidP="00DE582B">
      <w:pPr>
        <w:ind w:left="120"/>
        <w:jc w:val="both"/>
        <w:rPr>
          <w:bCs/>
          <w:sz w:val="24"/>
          <w:szCs w:val="24"/>
        </w:rPr>
      </w:pPr>
    </w:p>
    <w:p w14:paraId="6E5D0FFD" w14:textId="77777777" w:rsidR="00DE582B" w:rsidRDefault="00DE582B" w:rsidP="00DE582B">
      <w:pPr>
        <w:ind w:left="120"/>
        <w:jc w:val="both"/>
        <w:rPr>
          <w:bCs/>
          <w:sz w:val="24"/>
          <w:szCs w:val="24"/>
        </w:rPr>
      </w:pPr>
    </w:p>
    <w:p w14:paraId="1C54E143" w14:textId="77777777" w:rsidR="0021436F" w:rsidRDefault="0021436F" w:rsidP="00DE582B">
      <w:pPr>
        <w:ind w:left="120"/>
        <w:jc w:val="both"/>
        <w:rPr>
          <w:b/>
          <w:sz w:val="24"/>
          <w:szCs w:val="24"/>
          <w:u w:val="thick"/>
        </w:rPr>
      </w:pPr>
    </w:p>
    <w:p w14:paraId="43C2215C" w14:textId="3A42C007" w:rsidR="00D66541" w:rsidRPr="00DE582B" w:rsidRDefault="00D66541" w:rsidP="00DE582B">
      <w:pPr>
        <w:ind w:left="120"/>
        <w:jc w:val="both"/>
        <w:rPr>
          <w:b/>
          <w:sz w:val="24"/>
          <w:szCs w:val="24"/>
          <w:u w:val="thick"/>
        </w:rPr>
      </w:pPr>
      <w:r w:rsidRPr="00DE582B">
        <w:rPr>
          <w:b/>
          <w:sz w:val="24"/>
          <w:szCs w:val="24"/>
          <w:u w:val="thick"/>
        </w:rPr>
        <w:t>Next Steps</w:t>
      </w:r>
      <w:r w:rsidR="0021436F">
        <w:rPr>
          <w:b/>
          <w:sz w:val="24"/>
          <w:szCs w:val="24"/>
          <w:u w:val="thick"/>
        </w:rPr>
        <w:t xml:space="preserve"> and Clarifications</w:t>
      </w:r>
    </w:p>
    <w:p w14:paraId="52A0FA37" w14:textId="377EF152" w:rsidR="00D66541" w:rsidRPr="00DE582B" w:rsidRDefault="00D66541" w:rsidP="00DE582B">
      <w:pPr>
        <w:ind w:left="120"/>
        <w:jc w:val="both"/>
        <w:rPr>
          <w:bCs/>
          <w:sz w:val="24"/>
          <w:szCs w:val="24"/>
        </w:rPr>
      </w:pPr>
      <w:r w:rsidRPr="00DE582B">
        <w:rPr>
          <w:bCs/>
          <w:sz w:val="24"/>
          <w:szCs w:val="24"/>
        </w:rPr>
        <w:t>Employee Commitments (new or continued):</w:t>
      </w:r>
    </w:p>
    <w:p w14:paraId="3C7710BF" w14:textId="77777777" w:rsidR="00D66541" w:rsidRPr="00DE582B" w:rsidRDefault="00D66541" w:rsidP="00D66541">
      <w:pPr>
        <w:spacing w:before="184"/>
        <w:ind w:left="120"/>
        <w:jc w:val="both"/>
        <w:rPr>
          <w:bCs/>
          <w:sz w:val="24"/>
          <w:szCs w:val="24"/>
        </w:rPr>
      </w:pPr>
    </w:p>
    <w:p w14:paraId="70261639" w14:textId="77777777" w:rsidR="00D66541" w:rsidRDefault="00D66541" w:rsidP="00DE582B">
      <w:pPr>
        <w:ind w:left="120"/>
        <w:jc w:val="both"/>
        <w:rPr>
          <w:bCs/>
          <w:sz w:val="24"/>
          <w:szCs w:val="24"/>
        </w:rPr>
      </w:pPr>
    </w:p>
    <w:p w14:paraId="449E1B4F" w14:textId="77777777" w:rsidR="00DE582B" w:rsidRDefault="00DE582B" w:rsidP="00DE582B">
      <w:pPr>
        <w:ind w:left="120"/>
        <w:jc w:val="both"/>
        <w:rPr>
          <w:bCs/>
          <w:sz w:val="24"/>
          <w:szCs w:val="24"/>
        </w:rPr>
      </w:pPr>
    </w:p>
    <w:p w14:paraId="5B882B99" w14:textId="77777777" w:rsidR="00DE582B" w:rsidRPr="00DE582B" w:rsidRDefault="00DE582B" w:rsidP="00DE582B">
      <w:pPr>
        <w:ind w:left="120"/>
        <w:jc w:val="both"/>
        <w:rPr>
          <w:bCs/>
          <w:sz w:val="24"/>
          <w:szCs w:val="24"/>
        </w:rPr>
      </w:pPr>
    </w:p>
    <w:p w14:paraId="04ABE9E6" w14:textId="55F931CB" w:rsidR="00D66541" w:rsidRPr="00DE582B" w:rsidRDefault="00D66541" w:rsidP="00DE582B">
      <w:pPr>
        <w:ind w:left="120"/>
        <w:jc w:val="both"/>
        <w:rPr>
          <w:bCs/>
          <w:sz w:val="24"/>
          <w:szCs w:val="24"/>
        </w:rPr>
      </w:pPr>
      <w:r w:rsidRPr="00DE582B">
        <w:rPr>
          <w:bCs/>
          <w:sz w:val="24"/>
          <w:szCs w:val="24"/>
        </w:rPr>
        <w:t>Leadership Commitments (support/actions):</w:t>
      </w:r>
    </w:p>
    <w:p w14:paraId="3AC0E319" w14:textId="77777777" w:rsidR="00D66541" w:rsidRDefault="00D66541" w:rsidP="00D66541">
      <w:pPr>
        <w:spacing w:before="184"/>
        <w:ind w:left="120"/>
        <w:jc w:val="both"/>
        <w:rPr>
          <w:bCs/>
          <w:sz w:val="24"/>
          <w:szCs w:val="24"/>
        </w:rPr>
      </w:pPr>
    </w:p>
    <w:p w14:paraId="4C70CAB9" w14:textId="77777777" w:rsidR="00DE582B" w:rsidRDefault="00DE582B" w:rsidP="00DE582B">
      <w:pPr>
        <w:ind w:left="120"/>
        <w:jc w:val="both"/>
        <w:rPr>
          <w:bCs/>
          <w:sz w:val="24"/>
          <w:szCs w:val="24"/>
        </w:rPr>
      </w:pPr>
    </w:p>
    <w:p w14:paraId="1B82F10D" w14:textId="77777777" w:rsidR="00DE582B" w:rsidRDefault="00DE582B" w:rsidP="00FE24DD"/>
    <w:p w14:paraId="0BB1F90A" w14:textId="77777777" w:rsidR="00DE582B" w:rsidRDefault="00DE582B" w:rsidP="00DE582B">
      <w:pPr>
        <w:pStyle w:val="Heading1"/>
        <w:spacing w:line="276" w:lineRule="exact"/>
      </w:pPr>
    </w:p>
    <w:p w14:paraId="51CB2ACA" w14:textId="78CE403A" w:rsidR="00294E26" w:rsidRPr="00DE582B" w:rsidRDefault="00157DC4" w:rsidP="00DE582B">
      <w:pPr>
        <w:pStyle w:val="Heading1"/>
        <w:spacing w:line="276" w:lineRule="exact"/>
      </w:pPr>
      <w:r w:rsidRPr="00DE582B">
        <w:t>Additional Information:</w:t>
      </w:r>
    </w:p>
    <w:p w14:paraId="7A355BD3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The coaching process is</w:t>
      </w:r>
      <w:r>
        <w:rPr>
          <w:spacing w:val="-5"/>
          <w:sz w:val="24"/>
        </w:rPr>
        <w:t xml:space="preserve"> </w:t>
      </w:r>
      <w:r>
        <w:rPr>
          <w:sz w:val="24"/>
        </w:rPr>
        <w:t>confidential.</w:t>
      </w:r>
    </w:p>
    <w:p w14:paraId="6C10A2B0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All decisions made should be unbiased, non-retaliatory, and</w:t>
      </w:r>
      <w:r>
        <w:rPr>
          <w:spacing w:val="-4"/>
          <w:sz w:val="24"/>
        </w:rPr>
        <w:t xml:space="preserve"> </w:t>
      </w:r>
      <w:r>
        <w:rPr>
          <w:sz w:val="24"/>
        </w:rPr>
        <w:t>non-discriminatory.</w:t>
      </w:r>
    </w:p>
    <w:p w14:paraId="553E2FA6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hanging="361"/>
        <w:rPr>
          <w:sz w:val="24"/>
        </w:rPr>
      </w:pPr>
      <w:r>
        <w:rPr>
          <w:sz w:val="24"/>
        </w:rPr>
        <w:t>Eligible employees may use Policy 3.15 Internal Dispute Resolution</w:t>
      </w:r>
      <w:r>
        <w:rPr>
          <w:spacing w:val="-10"/>
          <w:sz w:val="24"/>
        </w:rPr>
        <w:t xml:space="preserve"> </w:t>
      </w:r>
      <w:r>
        <w:rPr>
          <w:sz w:val="24"/>
        </w:rPr>
        <w:t>Process.</w:t>
      </w:r>
    </w:p>
    <w:p w14:paraId="4DB6DAEE" w14:textId="6E12ABFC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40" w:lineRule="auto"/>
        <w:ind w:left="839" w:right="866"/>
        <w:rPr>
          <w:sz w:val="24"/>
        </w:rPr>
      </w:pPr>
      <w:r>
        <w:rPr>
          <w:sz w:val="24"/>
        </w:rPr>
        <w:t xml:space="preserve">This document will remain a permanent part of the employee personnel file. </w:t>
      </w:r>
      <w:r>
        <w:rPr>
          <w:spacing w:val="-3"/>
          <w:sz w:val="24"/>
        </w:rPr>
        <w:t xml:space="preserve">It </w:t>
      </w:r>
      <w:r>
        <w:rPr>
          <w:sz w:val="24"/>
        </w:rPr>
        <w:t>may be used for additional employment</w:t>
      </w:r>
      <w:r w:rsidR="00DE582B">
        <w:rPr>
          <w:sz w:val="24"/>
        </w:rPr>
        <w:t>-</w:t>
      </w:r>
      <w:r>
        <w:rPr>
          <w:sz w:val="24"/>
        </w:rPr>
        <w:t>related</w:t>
      </w:r>
      <w:r>
        <w:rPr>
          <w:spacing w:val="-1"/>
          <w:sz w:val="24"/>
        </w:rPr>
        <w:t xml:space="preserve"> </w:t>
      </w:r>
      <w:r>
        <w:rPr>
          <w:sz w:val="24"/>
        </w:rPr>
        <w:t>decisions.</w:t>
      </w:r>
    </w:p>
    <w:p w14:paraId="31B88B53" w14:textId="77777777" w:rsidR="00DE582B" w:rsidRDefault="00DE582B" w:rsidP="00DE582B"/>
    <w:p w14:paraId="5A070BCE" w14:textId="5BFA7071" w:rsidR="00294E26" w:rsidRDefault="00157DC4">
      <w:pPr>
        <w:pStyle w:val="Heading1"/>
        <w:spacing w:before="69"/>
        <w:ind w:right="307"/>
      </w:pPr>
      <w:r>
        <w:t>I am committed to carrying out the above actions and understand that there will be a follow-up to the Coaching Plan on the following date.</w:t>
      </w:r>
    </w:p>
    <w:p w14:paraId="5B5CCAB5" w14:textId="77777777" w:rsidR="00294E26" w:rsidRDefault="00294E26">
      <w:pPr>
        <w:pStyle w:val="BodyText"/>
        <w:rPr>
          <w:b/>
        </w:rPr>
      </w:pPr>
    </w:p>
    <w:p w14:paraId="11D958AD" w14:textId="77777777" w:rsidR="00294E26" w:rsidRDefault="00157DC4">
      <w:pPr>
        <w:pStyle w:val="BodyText"/>
        <w:tabs>
          <w:tab w:val="left" w:pos="5119"/>
        </w:tabs>
        <w:ind w:left="120"/>
      </w:pPr>
      <w:r>
        <w:t>Follow-up</w:t>
      </w:r>
      <w:r>
        <w:rPr>
          <w:spacing w:val="-5"/>
        </w:rPr>
        <w:t xml:space="preserve"> </w:t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A2B8CEF" w14:textId="77777777" w:rsidR="00294E26" w:rsidRDefault="00294E26">
      <w:pPr>
        <w:pStyle w:val="BodyText"/>
        <w:spacing w:before="2"/>
        <w:rPr>
          <w:sz w:val="16"/>
        </w:rPr>
      </w:pPr>
    </w:p>
    <w:p w14:paraId="53CA8D7B" w14:textId="77777777" w:rsidR="00294E26" w:rsidRDefault="00157DC4">
      <w:pPr>
        <w:pStyle w:val="Heading1"/>
        <w:spacing w:before="90"/>
      </w:pPr>
      <w:r>
        <w:t>My signature confirms receipt and review of this document. Refusal to sign does not void the coaching plan.</w:t>
      </w:r>
    </w:p>
    <w:p w14:paraId="1CA28DAA" w14:textId="77777777" w:rsidR="00294E26" w:rsidRDefault="00294E26">
      <w:pPr>
        <w:pStyle w:val="BodyText"/>
        <w:rPr>
          <w:b/>
          <w:sz w:val="20"/>
        </w:rPr>
      </w:pPr>
    </w:p>
    <w:p w14:paraId="23216E67" w14:textId="497BF184" w:rsidR="00294E26" w:rsidRDefault="00005FF6">
      <w:pPr>
        <w:pStyle w:val="BodyText"/>
        <w:spacing w:before="9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63CA8238" wp14:editId="2F30CF44">
                <wp:simplePos x="0" y="0"/>
                <wp:positionH relativeFrom="page">
                  <wp:posOffset>457200</wp:posOffset>
                </wp:positionH>
                <wp:positionV relativeFrom="paragraph">
                  <wp:posOffset>201930</wp:posOffset>
                </wp:positionV>
                <wp:extent cx="3124200" cy="1270"/>
                <wp:effectExtent l="0" t="0" r="0" b="0"/>
                <wp:wrapTopAndBottom/>
                <wp:docPr id="1785487297" name="Freeform 9" descr="Employee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664D9" id="Freeform 9" o:spid="_x0000_s1026" alt="Employee Signature" style="position:absolute;margin-left:36pt;margin-top:15.9pt;width:24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6AF29361" wp14:editId="447FFAD1">
                <wp:simplePos x="0" y="0"/>
                <wp:positionH relativeFrom="page">
                  <wp:posOffset>4114800</wp:posOffset>
                </wp:positionH>
                <wp:positionV relativeFrom="paragraph">
                  <wp:posOffset>201930</wp:posOffset>
                </wp:positionV>
                <wp:extent cx="1219200" cy="1270"/>
                <wp:effectExtent l="0" t="0" r="0" b="0"/>
                <wp:wrapTopAndBottom/>
                <wp:docPr id="1155726805" name="Freeform 8" descr="Dat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C08BEF" id="Freeform 8" o:spid="_x0000_s1026" alt="Date" style="position:absolute;margin-left:324pt;margin-top:15.9pt;width:96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54952F5F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Employe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ignature</w:t>
      </w:r>
      <w:r>
        <w:rPr>
          <w:b/>
          <w:sz w:val="24"/>
        </w:rPr>
        <w:tab/>
        <w:t>Date</w:t>
      </w:r>
    </w:p>
    <w:p w14:paraId="7A473410" w14:textId="77777777" w:rsidR="00294E26" w:rsidRDefault="00294E26">
      <w:pPr>
        <w:pStyle w:val="BodyText"/>
        <w:rPr>
          <w:b/>
          <w:sz w:val="20"/>
        </w:rPr>
      </w:pPr>
    </w:p>
    <w:p w14:paraId="18A540E0" w14:textId="0C2B97BF" w:rsidR="00294E26" w:rsidRDefault="00005FF6">
      <w:pPr>
        <w:pStyle w:val="BodyText"/>
        <w:spacing w:before="8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770CE5CC" wp14:editId="5CB5A988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3124200" cy="1270"/>
                <wp:effectExtent l="0" t="0" r="0" b="0"/>
                <wp:wrapTopAndBottom/>
                <wp:docPr id="545345566" name="Freeform 7" descr="Employee Printed 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B09F34" id="Freeform 7" o:spid="_x0000_s1026" alt="Employee Printed Name" style="position:absolute;margin-left:36pt;margin-top:15.85pt;width:246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44D8C329" wp14:editId="04012382">
                <wp:simplePos x="0" y="0"/>
                <wp:positionH relativeFrom="page">
                  <wp:posOffset>4114800</wp:posOffset>
                </wp:positionH>
                <wp:positionV relativeFrom="paragraph">
                  <wp:posOffset>201295</wp:posOffset>
                </wp:positionV>
                <wp:extent cx="1219200" cy="1270"/>
                <wp:effectExtent l="0" t="0" r="0" b="0"/>
                <wp:wrapTopAndBottom/>
                <wp:docPr id="321266951" name="Freeform 6" descr="WSU I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A9EC50" id="Freeform 6" o:spid="_x0000_s1026" alt="WSU ID" style="position:absolute;margin-left:324pt;margin-top:15.85pt;width:96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AHd1uX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16B69CFB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Employe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in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>WS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D</w:t>
      </w:r>
    </w:p>
    <w:p w14:paraId="76B10739" w14:textId="77777777" w:rsidR="00294E26" w:rsidRDefault="00294E26">
      <w:pPr>
        <w:pStyle w:val="BodyText"/>
        <w:rPr>
          <w:b/>
          <w:sz w:val="20"/>
        </w:rPr>
      </w:pPr>
    </w:p>
    <w:p w14:paraId="006EFED6" w14:textId="0F4EDEDA" w:rsidR="00294E26" w:rsidRDefault="00005FF6">
      <w:pPr>
        <w:pStyle w:val="BodyText"/>
        <w:spacing w:before="8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4AC3E611" wp14:editId="250BD9BD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3124200" cy="1270"/>
                <wp:effectExtent l="0" t="0" r="0" b="0"/>
                <wp:wrapTopAndBottom/>
                <wp:docPr id="718693322" name="Freeform 5" descr="Leader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436BE" id="Freeform 5" o:spid="_x0000_s1026" alt="Leader Signature" style="position:absolute;margin-left:36pt;margin-top:15.85pt;width:246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585E02C6" wp14:editId="2DB9F88F">
                <wp:simplePos x="0" y="0"/>
                <wp:positionH relativeFrom="page">
                  <wp:posOffset>4114800</wp:posOffset>
                </wp:positionH>
                <wp:positionV relativeFrom="paragraph">
                  <wp:posOffset>201295</wp:posOffset>
                </wp:positionV>
                <wp:extent cx="1219200" cy="1270"/>
                <wp:effectExtent l="0" t="0" r="0" b="0"/>
                <wp:wrapTopAndBottom/>
                <wp:docPr id="701302277" name="Freeform 4" descr="Dat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D371C" id="Freeform 4" o:spid="_x0000_s1026" alt="Date" style="position:absolute;margin-left:324pt;margin-top:15.85pt;width:96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AHd1uX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3D330539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Lead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ignature</w:t>
      </w:r>
      <w:r>
        <w:rPr>
          <w:b/>
          <w:sz w:val="24"/>
        </w:rPr>
        <w:tab/>
        <w:t>Date</w:t>
      </w:r>
    </w:p>
    <w:p w14:paraId="695C3F5C" w14:textId="77777777" w:rsidR="00294E26" w:rsidRDefault="00294E26">
      <w:pPr>
        <w:pStyle w:val="BodyText"/>
        <w:rPr>
          <w:b/>
          <w:sz w:val="20"/>
        </w:rPr>
      </w:pPr>
    </w:p>
    <w:p w14:paraId="12F7A80E" w14:textId="17035304" w:rsidR="00294E26" w:rsidRDefault="00005FF6">
      <w:pPr>
        <w:pStyle w:val="BodyText"/>
        <w:spacing w:before="6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299D55A6" wp14:editId="0668ACE9">
                <wp:simplePos x="0" y="0"/>
                <wp:positionH relativeFrom="page">
                  <wp:posOffset>457200</wp:posOffset>
                </wp:positionH>
                <wp:positionV relativeFrom="paragraph">
                  <wp:posOffset>170815</wp:posOffset>
                </wp:positionV>
                <wp:extent cx="3124200" cy="1270"/>
                <wp:effectExtent l="0" t="0" r="0" b="0"/>
                <wp:wrapTopAndBottom/>
                <wp:docPr id="312855777" name="Freeform 3" descr="Leader Printed 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C2560C" id="Freeform 3" o:spid="_x0000_s1026" alt="Leader Printed Name" style="position:absolute;margin-left:36pt;margin-top:13.45pt;width:246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13EB947A" wp14:editId="2784C619">
                <wp:simplePos x="0" y="0"/>
                <wp:positionH relativeFrom="page">
                  <wp:posOffset>4114800</wp:posOffset>
                </wp:positionH>
                <wp:positionV relativeFrom="paragraph">
                  <wp:posOffset>170815</wp:posOffset>
                </wp:positionV>
                <wp:extent cx="1219200" cy="1270"/>
                <wp:effectExtent l="0" t="0" r="0" b="0"/>
                <wp:wrapTopAndBottom/>
                <wp:docPr id="230501746" name="Freeform 2" descr="WSU I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220F1B" id="Freeform 2" o:spid="_x0000_s1026" alt="WSU ID" style="position:absolute;margin-left:324pt;margin-top:13.45pt;width:96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CAMVPf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41F6EFB0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Lead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int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>WS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D</w:t>
      </w:r>
    </w:p>
    <w:sectPr w:rsidR="00294E26" w:rsidSect="00DE582B">
      <w:footerReference w:type="default" r:id="rId11"/>
      <w:pgSz w:w="12240" w:h="15840"/>
      <w:pgMar w:top="880" w:right="820" w:bottom="1260" w:left="600" w:header="0" w:footer="2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EFAAA" w14:textId="77777777" w:rsidR="0083309E" w:rsidRDefault="0083309E">
      <w:r>
        <w:separator/>
      </w:r>
    </w:p>
  </w:endnote>
  <w:endnote w:type="continuationSeparator" w:id="0">
    <w:p w14:paraId="422EBA39" w14:textId="77777777" w:rsidR="0083309E" w:rsidRDefault="00833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14094" w14:textId="77777777" w:rsidR="00D66541" w:rsidRDefault="00D66541" w:rsidP="00D66541">
    <w:pPr>
      <w:spacing w:before="10"/>
      <w:rPr>
        <w:sz w:val="20"/>
      </w:rPr>
    </w:pPr>
    <w:r>
      <w:rPr>
        <w:sz w:val="20"/>
      </w:rPr>
      <w:t>Distribution - Original: Human Resources cc: Employee, Leadership</w:t>
    </w:r>
  </w:p>
  <w:p w14:paraId="3DEC7AEA" w14:textId="30562DB9" w:rsidR="00D66541" w:rsidRPr="00D66541" w:rsidRDefault="00D66541" w:rsidP="00D66541">
    <w:pPr>
      <w:spacing w:before="10"/>
      <w:rPr>
        <w:sz w:val="20"/>
      </w:rPr>
    </w:pPr>
    <w:r>
      <w:rPr>
        <w:sz w:val="20"/>
      </w:rPr>
      <w:t>3.48 Employee Coaching Plan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  <w:t xml:space="preserve">            </w:t>
    </w:r>
    <w:sdt>
      <w:sdtPr>
        <w:id w:val="17545469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9EBC3A5" w14:textId="234234B3" w:rsidR="00294E26" w:rsidRDefault="00294E26" w:rsidP="00D66541">
    <w:pPr>
      <w:spacing w:before="1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9F1AF" w14:textId="77777777" w:rsidR="0083309E" w:rsidRDefault="0083309E">
      <w:r>
        <w:separator/>
      </w:r>
    </w:p>
  </w:footnote>
  <w:footnote w:type="continuationSeparator" w:id="0">
    <w:p w14:paraId="31E6E1B0" w14:textId="77777777" w:rsidR="0083309E" w:rsidRDefault="00833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F2400D"/>
    <w:multiLevelType w:val="hybridMultilevel"/>
    <w:tmpl w:val="16F66000"/>
    <w:lvl w:ilvl="0" w:tplc="091600C6">
      <w:numFmt w:val="bullet"/>
      <w:lvlText w:val="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165A20D4"/>
    <w:multiLevelType w:val="hybridMultilevel"/>
    <w:tmpl w:val="52108BF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26FF41CC"/>
    <w:multiLevelType w:val="hybridMultilevel"/>
    <w:tmpl w:val="84AC498E"/>
    <w:lvl w:ilvl="0" w:tplc="091600C6">
      <w:numFmt w:val="bullet"/>
      <w:lvlText w:val="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421720DA"/>
    <w:multiLevelType w:val="hybridMultilevel"/>
    <w:tmpl w:val="1F3EE96E"/>
    <w:lvl w:ilvl="0" w:tplc="091600C6">
      <w:numFmt w:val="bullet"/>
      <w:lvlText w:val=""/>
      <w:lvlJc w:val="left"/>
      <w:pPr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5AFE0FD5"/>
    <w:multiLevelType w:val="hybridMultilevel"/>
    <w:tmpl w:val="4244970C"/>
    <w:lvl w:ilvl="0" w:tplc="2A44F95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B36DD2E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en-US"/>
      </w:rPr>
    </w:lvl>
    <w:lvl w:ilvl="2" w:tplc="C9680F8C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EF924678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en-US"/>
      </w:rPr>
    </w:lvl>
    <w:lvl w:ilvl="4" w:tplc="C4602AF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24A40C00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en-US"/>
      </w:rPr>
    </w:lvl>
    <w:lvl w:ilvl="6" w:tplc="9BD83760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C6B6E48E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en-US"/>
      </w:rPr>
    </w:lvl>
    <w:lvl w:ilvl="8" w:tplc="B15ED0DA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en-US"/>
      </w:rPr>
    </w:lvl>
  </w:abstractNum>
  <w:num w:numId="1" w16cid:durableId="288823240">
    <w:abstractNumId w:val="4"/>
  </w:num>
  <w:num w:numId="2" w16cid:durableId="1717777691">
    <w:abstractNumId w:val="1"/>
  </w:num>
  <w:num w:numId="3" w16cid:durableId="1890729824">
    <w:abstractNumId w:val="0"/>
  </w:num>
  <w:num w:numId="4" w16cid:durableId="1957711531">
    <w:abstractNumId w:val="3"/>
  </w:num>
  <w:num w:numId="5" w16cid:durableId="1837762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NDQyNzQ3NrM0MrJU0lEKTi0uzszPAykwrAUAy0rxNiwAAAA="/>
  </w:docVars>
  <w:rsids>
    <w:rsidRoot w:val="00294E26"/>
    <w:rsid w:val="00005FF6"/>
    <w:rsid w:val="00014846"/>
    <w:rsid w:val="000B6948"/>
    <w:rsid w:val="0013429E"/>
    <w:rsid w:val="00157DC4"/>
    <w:rsid w:val="0021436F"/>
    <w:rsid w:val="00294E26"/>
    <w:rsid w:val="00297248"/>
    <w:rsid w:val="004A61A8"/>
    <w:rsid w:val="005E60CE"/>
    <w:rsid w:val="00682A0C"/>
    <w:rsid w:val="006A3807"/>
    <w:rsid w:val="006F5CDA"/>
    <w:rsid w:val="00752D7E"/>
    <w:rsid w:val="007C3BE5"/>
    <w:rsid w:val="0083309E"/>
    <w:rsid w:val="008460F1"/>
    <w:rsid w:val="008D7C5F"/>
    <w:rsid w:val="00932B6C"/>
    <w:rsid w:val="00982210"/>
    <w:rsid w:val="009E65CB"/>
    <w:rsid w:val="00C703D0"/>
    <w:rsid w:val="00C76C04"/>
    <w:rsid w:val="00CC4952"/>
    <w:rsid w:val="00D036C4"/>
    <w:rsid w:val="00D66541"/>
    <w:rsid w:val="00DE582B"/>
    <w:rsid w:val="00E82176"/>
    <w:rsid w:val="00EC209D"/>
    <w:rsid w:val="00FB3B75"/>
    <w:rsid w:val="00FD723E"/>
    <w:rsid w:val="00FE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A9A561"/>
  <w15:docId w15:val="{5A3C66F0-EA3C-4A3E-A9DE-026257B5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EC20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20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209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0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09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665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54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665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6541"/>
    <w:rPr>
      <w:rFonts w:ascii="Times New Roman" w:eastAsia="Times New Roman" w:hAnsi="Times New Roman" w:cs="Times New Roman"/>
      <w:lang w:bidi="en-US"/>
    </w:rPr>
  </w:style>
  <w:style w:type="paragraph" w:styleId="Revision">
    <w:name w:val="Revision"/>
    <w:hidden/>
    <w:uiPriority w:val="99"/>
    <w:semiHidden/>
    <w:rsid w:val="006A3807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b1f36e-9072-43c1-b1d1-c3fc05bfd787">
      <Terms xmlns="http://schemas.microsoft.com/office/infopath/2007/PartnerControls"/>
    </lcf76f155ced4ddcb4097134ff3c332f>
    <TaxCatchAll xmlns="9c9bdb05-1d77-4de2-a972-853040f72b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47F95CBF27C40B82F2D9C61DE3960" ma:contentTypeVersion="14" ma:contentTypeDescription="Create a new document." ma:contentTypeScope="" ma:versionID="2dbf7d53ee4e676a4a7962369a1252d1">
  <xsd:schema xmlns:xsd="http://www.w3.org/2001/XMLSchema" xmlns:xs="http://www.w3.org/2001/XMLSchema" xmlns:p="http://schemas.microsoft.com/office/2006/metadata/properties" xmlns:ns2="9ab1f36e-9072-43c1-b1d1-c3fc05bfd787" xmlns:ns3="9c9bdb05-1d77-4de2-a972-853040f72b9e" targetNamespace="http://schemas.microsoft.com/office/2006/metadata/properties" ma:root="true" ma:fieldsID="640688f3da49eb8a8e53e18edbdb2e86" ns2:_="" ns3:_="">
    <xsd:import namespace="9ab1f36e-9072-43c1-b1d1-c3fc05bfd787"/>
    <xsd:import namespace="9c9bdb05-1d77-4de2-a972-853040f72b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1f36e-9072-43c1-b1d1-c3fc05bfd7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3767b9d-ded9-4dbc-9aef-368f895a3e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bdb05-1d77-4de2-a972-853040f72b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713c7982-1073-4379-afe4-921095448951}" ma:internalName="TaxCatchAll" ma:showField="CatchAllData" ma:web="9c9bdb05-1d77-4de2-a972-853040f72b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B21444-CCF1-477C-87BC-53D2EDB379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6B248-B2A4-4076-9B0C-3C206E921953}">
  <ds:schemaRefs>
    <ds:schemaRef ds:uri="http://schemas.microsoft.com/office/2006/metadata/properties"/>
    <ds:schemaRef ds:uri="http://schemas.microsoft.com/office/infopath/2007/PartnerControls"/>
    <ds:schemaRef ds:uri="9ab1f36e-9072-43c1-b1d1-c3fc05bfd787"/>
    <ds:schemaRef ds:uri="9c9bdb05-1d77-4de2-a972-853040f72b9e"/>
  </ds:schemaRefs>
</ds:datastoreItem>
</file>

<file path=customXml/itemProps3.xml><?xml version="1.0" encoding="utf-8"?>
<ds:datastoreItem xmlns:ds="http://schemas.openxmlformats.org/officeDocument/2006/customXml" ds:itemID="{E3E17BB3-54AA-4311-9E48-607E60B8D5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b1f36e-9072-43c1-b1d1-c3fc05bfd787"/>
    <ds:schemaRef ds:uri="9c9bdb05-1d77-4de2-a972-853040f72b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06</Words>
  <Characters>1228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26115</dc:creator>
  <cp:lastModifiedBy>Huerter, Nathan</cp:lastModifiedBy>
  <cp:revision>14</cp:revision>
  <dcterms:created xsi:type="dcterms:W3CDTF">2025-09-10T18:24:00Z</dcterms:created>
  <dcterms:modified xsi:type="dcterms:W3CDTF">2025-10-0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2-13T00:00:00Z</vt:filetime>
  </property>
  <property fmtid="{D5CDD505-2E9C-101B-9397-08002B2CF9AE}" pid="5" name="ContentTypeId">
    <vt:lpwstr>0x0101005A047F95CBF27C40B82F2D9C61DE3960</vt:lpwstr>
  </property>
  <property fmtid="{D5CDD505-2E9C-101B-9397-08002B2CF9AE}" pid="6" name="MediaServiceImageTags">
    <vt:lpwstr/>
  </property>
</Properties>
</file>